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F31527" w14:textId="77777777" w:rsidR="0003297F" w:rsidRDefault="0003297F">
      <w:pPr>
        <w:spacing w:after="0" w:line="240" w:lineRule="auto"/>
      </w:pPr>
      <w:r>
        <w:separator/>
      </w:r>
    </w:p>
  </w:endnote>
  <w:endnote w:type="continuationSeparator" w:id="0">
    <w:p w14:paraId="7F52A8E3" w14:textId="77777777" w:rsidR="0003297F" w:rsidRDefault="000329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DAB642" w14:textId="77777777" w:rsidR="0003297F" w:rsidRDefault="0003297F">
      <w:pPr>
        <w:spacing w:after="0" w:line="240" w:lineRule="auto"/>
      </w:pPr>
      <w:r>
        <w:separator/>
      </w:r>
    </w:p>
  </w:footnote>
  <w:footnote w:type="continuationSeparator" w:id="0">
    <w:p w14:paraId="290C98AD" w14:textId="77777777" w:rsidR="0003297F" w:rsidRDefault="000329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4</TotalTime>
  <Pages>1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Emily Pope</cp:lastModifiedBy>
  <cp:revision>35</cp:revision>
  <cp:lastPrinted>2020-02-29T12:13:00Z</cp:lastPrinted>
  <dcterms:created xsi:type="dcterms:W3CDTF">2020-12-03T09:04:00Z</dcterms:created>
  <dcterms:modified xsi:type="dcterms:W3CDTF">2020-12-21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